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715AF6ED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575230">
        <w:rPr>
          <w:rFonts w:asciiTheme="minorHAnsi" w:hAnsiTheme="minorHAnsi" w:cstheme="minorHAnsi"/>
          <w:sz w:val="22"/>
          <w:szCs w:val="22"/>
        </w:rPr>
        <w:t>Jan Duben</w:t>
      </w:r>
    </w:p>
    <w:p w14:paraId="01DAD7B2" w14:textId="51A9DDA4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376050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43917A2A" w14:textId="2FC0B28E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575230">
        <w:t>Analýza hospodaření sportovního klubu</w:t>
      </w:r>
    </w:p>
    <w:p w14:paraId="3F08876F" w14:textId="59C56EA9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376050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376050">
        <w:rPr>
          <w:rFonts w:cstheme="minorHAnsi"/>
          <w:i/>
          <w:sz w:val="20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2660C95" w:rsidR="000E094A" w:rsidRDefault="001B59B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68271E6D" w:rsidR="000E094A" w:rsidRDefault="001B59B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a metody jsou formulovány srozumitelně a jsou v souladu s tématem práce.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B499FC2" w:rsidR="000E094A" w:rsidRDefault="00F64BB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58544BA" w14:textId="4244FBE3" w:rsidR="001B59BA" w:rsidRPr="000E094A" w:rsidRDefault="001B59BA" w:rsidP="001B59B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poskytuje dostatečnou základnu pro zpracování samotné analýzy. Autor volí především domácí zdroje, což odpovídá tématu práce, převažuje literární rešerše bez kritického přístupu. Způsob citování zdrojů je v pořádku.</w:t>
            </w: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4FD05D8" w:rsidR="000E094A" w:rsidRDefault="00B3266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4AFA45" w14:textId="435454D7" w:rsidR="001B59BA" w:rsidRPr="000E094A" w:rsidRDefault="001B59BA" w:rsidP="001B59B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ýza je zpracována kvalitně a podrobně. Autor </w:t>
            </w:r>
            <w:r w:rsidR="00B32662">
              <w:rPr>
                <w:rFonts w:cstheme="minorHAnsi"/>
              </w:rPr>
              <w:t xml:space="preserve">s velkou mírou detailnosti </w:t>
            </w:r>
            <w:r>
              <w:rPr>
                <w:rFonts w:cstheme="minorHAnsi"/>
              </w:rPr>
              <w:t xml:space="preserve">komentuje výsledky a trendy jednotlivých zvolených ukazatelů, takže analýza dává přehledný obrázek o hospodaření </w:t>
            </w:r>
            <w:r w:rsidR="00B32662">
              <w:rPr>
                <w:rFonts w:cstheme="minorHAnsi"/>
              </w:rPr>
              <w:t>klubu (i přes velmi ojedinělé drobné nedostatky v interpretaci vybraných hodnot)</w:t>
            </w:r>
            <w:r>
              <w:rPr>
                <w:rFonts w:cstheme="minorHAnsi"/>
              </w:rPr>
              <w:t xml:space="preserve">. </w:t>
            </w: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4A53565" w:rsidR="000E094A" w:rsidRDefault="00B3266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73AA31" w14:textId="3C630590" w:rsidR="001B59BA" w:rsidRDefault="00272948" w:rsidP="001B59B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poručení a n</w:t>
            </w:r>
            <w:r w:rsidR="001B59BA">
              <w:rPr>
                <w:rFonts w:cstheme="minorHAnsi"/>
              </w:rPr>
              <w:t>ávrhy navazují na provedenou analýzu</w:t>
            </w:r>
            <w:r w:rsidR="00B32662">
              <w:rPr>
                <w:rFonts w:cstheme="minorHAnsi"/>
              </w:rPr>
              <w:t xml:space="preserve"> a jsou konkrétní. C</w:t>
            </w:r>
            <w:r w:rsidR="00EC69C5">
              <w:rPr>
                <w:rFonts w:cstheme="minorHAnsi"/>
              </w:rPr>
              <w:t xml:space="preserve">íl práce </w:t>
            </w:r>
            <w:r w:rsidR="00D56E76">
              <w:rPr>
                <w:rFonts w:cstheme="minorHAnsi"/>
              </w:rPr>
              <w:t>je</w:t>
            </w:r>
            <w:r w:rsidR="00EC69C5">
              <w:rPr>
                <w:rFonts w:cstheme="minorHAnsi"/>
              </w:rPr>
              <w:t xml:space="preserve"> splněn</w:t>
            </w:r>
            <w:r w:rsidR="001B59BA">
              <w:rPr>
                <w:rFonts w:cstheme="minorHAnsi"/>
              </w:rPr>
              <w:t>.</w:t>
            </w:r>
            <w:r w:rsidR="00633F96">
              <w:rPr>
                <w:rFonts w:cstheme="minorHAnsi"/>
              </w:rPr>
              <w:t xml:space="preserve"> </w:t>
            </w: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CEE2195" w:rsidR="000E094A" w:rsidRDefault="0027294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65B6F15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FE60556" w14:textId="77777777" w:rsidR="001B59BA" w:rsidRPr="000E094A" w:rsidRDefault="001B59BA" w:rsidP="001B59B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 formálního pohledu je práce na velmi dobré úrovni.</w:t>
            </w: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A634A2E" w:rsidR="009C7318" w:rsidRDefault="005775A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20610B8A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4285568B" w14:textId="096A198D" w:rsidR="001B59BA" w:rsidRPr="000E094A" w:rsidRDefault="001B59BA" w:rsidP="001B59B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 </w:t>
            </w:r>
            <w:r w:rsidR="00C4654E">
              <w:rPr>
                <w:rFonts w:cstheme="minorHAnsi"/>
              </w:rPr>
              <w:t>dobře</w:t>
            </w:r>
            <w:r>
              <w:rPr>
                <w:rFonts w:cstheme="minorHAnsi"/>
              </w:rPr>
              <w:t xml:space="preserve"> zpracoval analýzu hospodaření </w:t>
            </w:r>
            <w:r w:rsidR="00B32662">
              <w:rPr>
                <w:rFonts w:cstheme="minorHAnsi"/>
              </w:rPr>
              <w:t>vybrané organizace</w:t>
            </w:r>
            <w:r>
              <w:rPr>
                <w:rFonts w:cstheme="minorHAnsi"/>
              </w:rPr>
              <w:t xml:space="preserve">. K práci přistoupil zodpovědně, analýza je </w:t>
            </w:r>
            <w:r w:rsidR="005775A1">
              <w:rPr>
                <w:rFonts w:cstheme="minorHAnsi"/>
              </w:rPr>
              <w:t xml:space="preserve">až na drobné nedostatky v interpretaci dílčích </w:t>
            </w:r>
            <w:bookmarkStart w:id="2" w:name="_GoBack"/>
            <w:bookmarkEnd w:id="2"/>
            <w:r w:rsidR="005775A1">
              <w:rPr>
                <w:rFonts w:cstheme="minorHAnsi"/>
              </w:rPr>
              <w:t xml:space="preserve">výsledků </w:t>
            </w:r>
            <w:r>
              <w:rPr>
                <w:rFonts w:cstheme="minorHAnsi"/>
              </w:rPr>
              <w:t>dostatečně podrobná a vypovídající.</w:t>
            </w:r>
            <w:r w:rsidR="00B32662">
              <w:rPr>
                <w:rFonts w:cstheme="minorHAnsi"/>
              </w:rPr>
              <w:t xml:space="preserve"> Z práce je patrné osobní zaujetí autora pro studovanou problematiku, předložené návrhy mohou klubu pomoci zlepšit hospodaření i fungování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492DA9E0" w14:textId="79E0662A" w:rsidR="001B59BA" w:rsidRDefault="00B32662" w:rsidP="001B59B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ředložil jste již vedení klubu výsledky své práce</w:t>
      </w:r>
      <w:r w:rsidR="001B59BA">
        <w:rPr>
          <w:rFonts w:cstheme="minorHAnsi"/>
        </w:rPr>
        <w:t>?</w:t>
      </w:r>
      <w:r>
        <w:rPr>
          <w:rFonts w:cstheme="minorHAnsi"/>
        </w:rPr>
        <w:t xml:space="preserve"> Jaké jsou (případně jaké očekáváte) jejich reakce na Vaše návrhy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1E587CB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272948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272948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493F14FB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272948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FEEB8E5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3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272948">
            <w:rPr>
              <w:rFonts w:cstheme="minorHAnsi"/>
            </w:rPr>
            <w:t>30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yNDAysTA3BTINTZV0lIJTi4sz8/NACgxrAcCdVdgsAAAA"/>
  </w:docVars>
  <w:rsids>
    <w:rsidRoot w:val="00BA16DD"/>
    <w:rsid w:val="00037B1A"/>
    <w:rsid w:val="000769FE"/>
    <w:rsid w:val="000E094A"/>
    <w:rsid w:val="00173FE7"/>
    <w:rsid w:val="001900AB"/>
    <w:rsid w:val="001B59BA"/>
    <w:rsid w:val="0024258E"/>
    <w:rsid w:val="00272948"/>
    <w:rsid w:val="0029651C"/>
    <w:rsid w:val="00376050"/>
    <w:rsid w:val="004D378C"/>
    <w:rsid w:val="00575230"/>
    <w:rsid w:val="005775A1"/>
    <w:rsid w:val="005A409D"/>
    <w:rsid w:val="005C4ACA"/>
    <w:rsid w:val="00633F96"/>
    <w:rsid w:val="0067082B"/>
    <w:rsid w:val="00694399"/>
    <w:rsid w:val="0073639B"/>
    <w:rsid w:val="007553A6"/>
    <w:rsid w:val="0085398A"/>
    <w:rsid w:val="008B781B"/>
    <w:rsid w:val="008E2072"/>
    <w:rsid w:val="00974EA2"/>
    <w:rsid w:val="00987B93"/>
    <w:rsid w:val="00992AFB"/>
    <w:rsid w:val="009954ED"/>
    <w:rsid w:val="009C322A"/>
    <w:rsid w:val="009C7318"/>
    <w:rsid w:val="009D67D5"/>
    <w:rsid w:val="00A40E93"/>
    <w:rsid w:val="00A7527E"/>
    <w:rsid w:val="00AC1ADA"/>
    <w:rsid w:val="00B14451"/>
    <w:rsid w:val="00B32662"/>
    <w:rsid w:val="00BA16DD"/>
    <w:rsid w:val="00C4654E"/>
    <w:rsid w:val="00CA34A9"/>
    <w:rsid w:val="00CB770E"/>
    <w:rsid w:val="00CD12C3"/>
    <w:rsid w:val="00D55757"/>
    <w:rsid w:val="00D56E76"/>
    <w:rsid w:val="00D90835"/>
    <w:rsid w:val="00DC7D52"/>
    <w:rsid w:val="00E22423"/>
    <w:rsid w:val="00EC69C5"/>
    <w:rsid w:val="00EF1720"/>
    <w:rsid w:val="00F60B2B"/>
    <w:rsid w:val="00F64BB7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94CC3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aadfdbae04c6a79fc79a1e3f35ef7d0f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d7cc93c7fec49f64f5ed980fc273d90f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c8a432d0-6a18-4b4e-b941-c41239099df8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purl.org/dc/dcmitype/"/>
    <ds:schemaRef ds:uri="1d15c0d2-593a-4097-9533-3285f80f41a1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7BD9BE-3B1B-4249-AC32-96C7018387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560E02-C75A-4DB8-AE7C-BCA5BA446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16</Words>
  <Characters>3048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6</cp:revision>
  <cp:lastPrinted>2022-03-14T11:55:00Z</cp:lastPrinted>
  <dcterms:created xsi:type="dcterms:W3CDTF">2024-06-01T05:32:00Z</dcterms:created>
  <dcterms:modified xsi:type="dcterms:W3CDTF">2024-06-03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